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44DB8F" w14:textId="4AE33835" w:rsidR="005E0BEE" w:rsidRDefault="00805AEE">
      <w:r w:rsidRPr="00805AEE">
        <w:drawing>
          <wp:inline distT="0" distB="0" distL="0" distR="0" wp14:anchorId="09F023EC" wp14:editId="7926F231">
            <wp:extent cx="5731510" cy="3370580"/>
            <wp:effectExtent l="0" t="0" r="2540" b="1270"/>
            <wp:docPr id="1409874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87480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5C4E2" w14:textId="77777777" w:rsidR="00AE0EE6" w:rsidRDefault="00AE0EE6"/>
    <w:p w14:paraId="7A074526" w14:textId="77777777" w:rsidR="00AE0EE6" w:rsidRDefault="00AE0EE6"/>
    <w:p w14:paraId="608DCE06" w14:textId="49599E6A" w:rsidR="00AE0EE6" w:rsidRDefault="00AE0EE6">
      <w:r w:rsidRPr="00AE0EE6">
        <w:drawing>
          <wp:inline distT="0" distB="0" distL="0" distR="0" wp14:anchorId="0E1F1277" wp14:editId="4A36B53C">
            <wp:extent cx="5731510" cy="2891155"/>
            <wp:effectExtent l="0" t="0" r="2540" b="4445"/>
            <wp:docPr id="1314110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1106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0E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0NDIwNTE2MzA3NzNW0lEKTi0uzszPAykwrAUANYKW/iwAAAA="/>
  </w:docVars>
  <w:rsids>
    <w:rsidRoot w:val="00805AEE"/>
    <w:rsid w:val="0001342B"/>
    <w:rsid w:val="0051248D"/>
    <w:rsid w:val="005E0BEE"/>
    <w:rsid w:val="00805AEE"/>
    <w:rsid w:val="00AE0EE6"/>
    <w:rsid w:val="00C25C31"/>
    <w:rsid w:val="00EF1F64"/>
    <w:rsid w:val="00F21252"/>
    <w:rsid w:val="00FA2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8170A3"/>
  <w15:chartTrackingRefBased/>
  <w15:docId w15:val="{98820903-C8C9-42A7-A53C-9DE2CA470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evan  Dsouza</dc:creator>
  <cp:keywords/>
  <dc:description/>
  <cp:lastModifiedBy>Sanjeevan  Dsouza</cp:lastModifiedBy>
  <cp:revision>2</cp:revision>
  <dcterms:created xsi:type="dcterms:W3CDTF">2024-12-17T12:27:00Z</dcterms:created>
  <dcterms:modified xsi:type="dcterms:W3CDTF">2024-12-1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af9534-2ba6-463c-99fb-f0bfa6b42b50</vt:lpwstr>
  </property>
</Properties>
</file>